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755015755"/>
        <w:docPartObj>
          <w:docPartGallery w:val="Cover Pages"/>
          <w:docPartUnique/>
        </w:docPartObj>
      </w:sdtPr>
      <w:sdtEndPr/>
      <w:sdtContent>
        <w:p w:rsidR="00810D18" w:rsidRDefault="00810D18">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6"/>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69C046A"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7"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810D18" w:rsidRDefault="00810D18">
                                    <w:pPr>
                                      <w:pStyle w:val="NoSpacing"/>
                                      <w:jc w:val="right"/>
                                      <w:rPr>
                                        <w:color w:val="595959" w:themeColor="text1" w:themeTint="A6"/>
                                        <w:sz w:val="28"/>
                                        <w:szCs w:val="28"/>
                                      </w:rPr>
                                    </w:pPr>
                                    <w:r>
                                      <w:rPr>
                                        <w:color w:val="595959" w:themeColor="text1" w:themeTint="A6"/>
                                        <w:sz w:val="28"/>
                                        <w:szCs w:val="28"/>
                                      </w:rPr>
                                      <w:t>fred zhang</w:t>
                                    </w:r>
                                    <w:r w:rsidR="00DB70AA">
                                      <w:rPr>
                                        <w:color w:val="595959" w:themeColor="text1" w:themeTint="A6"/>
                                        <w:sz w:val="28"/>
                                        <w:szCs w:val="28"/>
                                      </w:rPr>
                                      <w:t xml:space="preserve"> &amp; Yuan Zhou</w:t>
                                    </w:r>
                                  </w:p>
                                </w:sdtContent>
                              </w:sdt>
                              <w:p w:rsidR="00810D18" w:rsidRDefault="000B78D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18718F">
                                      <w:rPr>
                                        <w:color w:val="595959" w:themeColor="text1" w:themeTint="A6"/>
                                        <w:sz w:val="18"/>
                                        <w:szCs w:val="18"/>
                                      </w:rPr>
                                      <w:t>Zhangq2@rose-hulman.edu</w:t>
                                    </w:r>
                                    <w:r w:rsidR="00DB70AA">
                                      <w:rPr>
                                        <w:color w:val="595959" w:themeColor="text1" w:themeTint="A6"/>
                                        <w:sz w:val="18"/>
                                        <w:szCs w:val="18"/>
                                      </w:rPr>
                                      <w:t xml:space="preserve">  &amp; zhouy4@rose-hulman.edu</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810D18" w:rsidRDefault="00810D18">
                              <w:pPr>
                                <w:pStyle w:val="NoSpacing"/>
                                <w:jc w:val="right"/>
                                <w:rPr>
                                  <w:color w:val="595959" w:themeColor="text1" w:themeTint="A6"/>
                                  <w:sz w:val="28"/>
                                  <w:szCs w:val="28"/>
                                </w:rPr>
                              </w:pPr>
                              <w:r>
                                <w:rPr>
                                  <w:color w:val="595959" w:themeColor="text1" w:themeTint="A6"/>
                                  <w:sz w:val="28"/>
                                  <w:szCs w:val="28"/>
                                </w:rPr>
                                <w:t>fred zhang</w:t>
                              </w:r>
                              <w:r w:rsidR="00DB70AA">
                                <w:rPr>
                                  <w:color w:val="595959" w:themeColor="text1" w:themeTint="A6"/>
                                  <w:sz w:val="28"/>
                                  <w:szCs w:val="28"/>
                                </w:rPr>
                                <w:t xml:space="preserve"> &amp; Yuan Zhou</w:t>
                              </w:r>
                            </w:p>
                          </w:sdtContent>
                        </w:sdt>
                        <w:p w:rsidR="00810D18" w:rsidRDefault="00DB70AA">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18718F">
                                <w:rPr>
                                  <w:color w:val="595959" w:themeColor="text1" w:themeTint="A6"/>
                                  <w:sz w:val="18"/>
                                  <w:szCs w:val="18"/>
                                </w:rPr>
                                <w:t>Zhangq2@rose-hulman.edu</w:t>
                              </w:r>
                              <w:r>
                                <w:rPr>
                                  <w:color w:val="595959" w:themeColor="text1" w:themeTint="A6"/>
                                  <w:sz w:val="18"/>
                                  <w:szCs w:val="18"/>
                                </w:rPr>
                                <w:t xml:space="preserve">  &amp; zhouy4@rose-hulman.edu</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10D18" w:rsidRDefault="000B78D0">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10D18">
                                      <w:rPr>
                                        <w:caps/>
                                        <w:color w:val="5B9BD5" w:themeColor="accent1"/>
                                        <w:sz w:val="64"/>
                                        <w:szCs w:val="64"/>
                                      </w:rPr>
                                      <w:t>Lab 1 Socket chat progra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810D18" w:rsidRDefault="00810D18">
                                    <w:pPr>
                                      <w:jc w:val="right"/>
                                      <w:rPr>
                                        <w:smallCaps/>
                                        <w:color w:val="404040" w:themeColor="text1" w:themeTint="BF"/>
                                        <w:sz w:val="36"/>
                                        <w:szCs w:val="36"/>
                                      </w:rPr>
                                    </w:pPr>
                                    <w:r>
                                      <w:rPr>
                                        <w:color w:val="404040" w:themeColor="text1" w:themeTint="BF"/>
                                        <w:sz w:val="36"/>
                                        <w:szCs w:val="36"/>
                                      </w:rPr>
                                      <w:t>Fred Zhang, Olivia Zhou</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rsidR="00810D18" w:rsidRDefault="00810D18">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Lab 1 Socket chat progra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810D18" w:rsidRDefault="00810D18">
                              <w:pPr>
                                <w:jc w:val="right"/>
                                <w:rPr>
                                  <w:smallCaps/>
                                  <w:color w:val="404040" w:themeColor="text1" w:themeTint="BF"/>
                                  <w:sz w:val="36"/>
                                  <w:szCs w:val="36"/>
                                </w:rPr>
                              </w:pPr>
                              <w:r>
                                <w:rPr>
                                  <w:color w:val="404040" w:themeColor="text1" w:themeTint="BF"/>
                                  <w:sz w:val="36"/>
                                  <w:szCs w:val="36"/>
                                </w:rPr>
                                <w:t>Fred Zhang, Olivia Zhou</w:t>
                              </w:r>
                            </w:p>
                          </w:sdtContent>
                        </w:sdt>
                      </w:txbxContent>
                    </v:textbox>
                    <w10:wrap type="square" anchorx="page" anchory="page"/>
                  </v:shape>
                </w:pict>
              </mc:Fallback>
            </mc:AlternateContent>
          </w:r>
        </w:p>
        <w:p w:rsidR="00BF4913" w:rsidRDefault="00810D18" w:rsidP="00100E26">
          <w:r>
            <w:br w:type="page"/>
          </w:r>
        </w:p>
        <w:bookmarkStart w:id="0" w:name="_GoBack" w:displacedByCustomXml="next"/>
        <w:bookmarkEnd w:id="0" w:displacedByCustomXml="next"/>
      </w:sdtContent>
    </w:sdt>
    <w:p w:rsidR="00E20EDE" w:rsidRDefault="00E20EDE" w:rsidP="00E20EDE">
      <w:pPr>
        <w:pStyle w:val="ListParagraph"/>
        <w:numPr>
          <w:ilvl w:val="0"/>
          <w:numId w:val="1"/>
        </w:numPr>
      </w:pPr>
      <w:r>
        <w:lastRenderedPageBreak/>
        <w:t>How to use the code?</w:t>
      </w:r>
    </w:p>
    <w:p w:rsidR="00DC1F62" w:rsidRDefault="00E20EDE" w:rsidP="00C67CEB">
      <w:r>
        <w:t>As other standard C program,</w:t>
      </w:r>
      <w:r w:rsidR="00043017">
        <w:t xml:space="preserve"> we have a </w:t>
      </w:r>
      <w:proofErr w:type="spellStart"/>
      <w:r w:rsidR="00043017">
        <w:t>Makefile</w:t>
      </w:r>
      <w:proofErr w:type="spellEnd"/>
      <w:r w:rsidR="009B7EEA">
        <w:t xml:space="preserve">. Run “make”, and then </w:t>
      </w:r>
      <w:r w:rsidR="00AB72CD">
        <w:t xml:space="preserve">launch </w:t>
      </w:r>
      <w:r w:rsidR="002011D6">
        <w:t>“./server” and “./client”</w:t>
      </w:r>
      <w:r w:rsidR="00DD1522">
        <w:t>.</w:t>
      </w:r>
      <w:r w:rsidR="0044146B">
        <w:t xml:space="preserve"> </w:t>
      </w:r>
      <w:r w:rsidR="00CE6D4B">
        <w:t>If you want to know</w:t>
      </w:r>
      <w:r w:rsidR="007C2BAB">
        <w:t xml:space="preserve"> what </w:t>
      </w:r>
      <w:r w:rsidR="00405B6E">
        <w:t xml:space="preserve">specific </w:t>
      </w:r>
      <w:r w:rsidR="00A86969">
        <w:t xml:space="preserve">flags to use for customize </w:t>
      </w:r>
      <w:r w:rsidR="00956AF1">
        <w:t>server and</w:t>
      </w:r>
      <w:r w:rsidR="0021049E">
        <w:t xml:space="preserve"> port number, run them with “-u”</w:t>
      </w:r>
      <w:r w:rsidR="001F54AC">
        <w:t xml:space="preserve">, which displays the usage </w:t>
      </w:r>
      <w:r w:rsidR="00DC1F62">
        <w:t>manual</w:t>
      </w:r>
      <w:r w:rsidR="005D261F">
        <w:t xml:space="preserve">. </w:t>
      </w:r>
      <w:r w:rsidR="00B87C11">
        <w:t>The default port number is 5555, and default server is “localhost:”</w:t>
      </w:r>
      <w:r w:rsidR="00C7231A">
        <w:t>.</w:t>
      </w:r>
      <w:r w:rsidR="003D0753">
        <w:t xml:space="preserve"> You can certainly override it.</w:t>
      </w:r>
    </w:p>
    <w:p w:rsidR="00E20EDE" w:rsidRDefault="00E20EDE" w:rsidP="00E20EDE">
      <w:pPr>
        <w:pStyle w:val="ListParagraph"/>
      </w:pPr>
    </w:p>
    <w:p w:rsidR="00841D95" w:rsidRDefault="00100E26" w:rsidP="00100E26">
      <w:pPr>
        <w:pStyle w:val="ListParagraph"/>
        <w:numPr>
          <w:ilvl w:val="0"/>
          <w:numId w:val="1"/>
        </w:numPr>
      </w:pPr>
      <w:r>
        <w:t>Question: Consider how you would implement the application to allow more than two people to chat at once. In this group chat, any message from one user should go to all users. You do not need to implement the group chat, but discuss what changes you could make or would be needed to accomplish this goal.</w:t>
      </w:r>
    </w:p>
    <w:p w:rsidR="00841D95" w:rsidRDefault="00841D95" w:rsidP="00841D95">
      <w:pPr>
        <w:pStyle w:val="ListParagraph"/>
      </w:pPr>
    </w:p>
    <w:p w:rsidR="00360976" w:rsidRDefault="001A5369" w:rsidP="00667F04">
      <w:r>
        <w:t>We already implemented that</w:t>
      </w:r>
      <w:r w:rsidR="00A41656">
        <w:t xml:space="preserve"> in our app. </w:t>
      </w:r>
      <w:r w:rsidR="00262842">
        <w:t xml:space="preserve">Since there is multiple </w:t>
      </w:r>
      <w:r w:rsidR="009E4DDB">
        <w:t xml:space="preserve">person in </w:t>
      </w:r>
      <w:r w:rsidR="00AF6B42">
        <w:t>this app</w:t>
      </w:r>
      <w:r w:rsidR="005631F1">
        <w:t xml:space="preserve">. </w:t>
      </w:r>
      <w:r w:rsidR="007A5B7E">
        <w:t>If one of them type “exit</w:t>
      </w:r>
      <w:r w:rsidR="00940AD9">
        <w:t>”</w:t>
      </w:r>
      <w:r w:rsidR="004C5E91">
        <w:t>, it only exit</w:t>
      </w:r>
      <w:r w:rsidR="00954F25">
        <w:t>s</w:t>
      </w:r>
      <w:r w:rsidR="004C5E91">
        <w:t xml:space="preserve"> </w:t>
      </w:r>
      <w:r w:rsidR="00775CA6">
        <w:t>one person</w:t>
      </w:r>
      <w:r w:rsidR="00297914">
        <w:t>.</w:t>
      </w:r>
      <w:r w:rsidR="00CF338F">
        <w:t xml:space="preserve"> Only when the server decides to exit, everyone would exit, too.</w:t>
      </w:r>
      <w:r w:rsidR="001261F3">
        <w:t xml:space="preserve"> </w:t>
      </w:r>
      <w:r w:rsidR="00954F25">
        <w:t>The server</w:t>
      </w:r>
      <w:r w:rsidR="007A67E4">
        <w:t xml:space="preserve"> creates </w:t>
      </w:r>
      <w:r w:rsidR="00033E61">
        <w:t xml:space="preserve">one thread for each </w:t>
      </w:r>
      <w:r w:rsidR="00AB24F9">
        <w:t xml:space="preserve">client connected, and </w:t>
      </w:r>
      <w:r w:rsidR="00AE5A10">
        <w:t xml:space="preserve">manages the communication </w:t>
      </w:r>
      <w:r w:rsidR="00A13790">
        <w:t>to it.</w:t>
      </w:r>
      <w:r w:rsidR="00BF5443">
        <w:t xml:space="preserve"> It use</w:t>
      </w:r>
      <w:r w:rsidR="00356669">
        <w:t>s</w:t>
      </w:r>
      <w:r w:rsidR="00BF5443">
        <w:t xml:space="preserve"> malloc to dynamically allocates </w:t>
      </w:r>
      <w:r w:rsidR="00D35C12">
        <w:t>an array struct to store information about each client.</w:t>
      </w:r>
      <w:r w:rsidR="00204FE2">
        <w:t xml:space="preserve"> </w:t>
      </w:r>
    </w:p>
    <w:p w:rsidR="00F90B7F" w:rsidRDefault="009649BB" w:rsidP="00100E26">
      <w:r>
        <w:t xml:space="preserve">When one person </w:t>
      </w:r>
      <w:r w:rsidR="00A0130A">
        <w:t xml:space="preserve">enters the chat, </w:t>
      </w:r>
      <w:r w:rsidR="00360976">
        <w:t>everyone that are already in the chat room will get a message like “&lt;xxx&gt; enters the chat …”. When one person exits the chat, everyone else</w:t>
      </w:r>
      <w:r w:rsidR="00D97206">
        <w:t xml:space="preserve"> will receive a message like “&lt;xxx&gt; exits the chat </w:t>
      </w:r>
      <w:r w:rsidR="00F657F9">
        <w:t>…</w:t>
      </w:r>
      <w:r w:rsidR="00D97206">
        <w:t>”</w:t>
      </w:r>
      <w:r w:rsidR="00165325">
        <w:t>.</w:t>
      </w:r>
    </w:p>
    <w:p w:rsidR="00F86D6B" w:rsidRDefault="009A35FB">
      <w:r>
        <w:t xml:space="preserve">The screen captures </w:t>
      </w:r>
      <w:r w:rsidR="0092523B">
        <w:t xml:space="preserve">are appended at the end of this documents </w:t>
      </w:r>
      <w:r w:rsidR="005B7D0C">
        <w:t>and</w:t>
      </w:r>
      <w:r w:rsidR="00C53573">
        <w:t xml:space="preserve"> </w:t>
      </w:r>
      <w:r w:rsidR="00D43156">
        <w:t xml:space="preserve">submitted </w:t>
      </w:r>
      <w:r w:rsidR="00C53573">
        <w:t xml:space="preserve">to </w:t>
      </w:r>
      <w:r w:rsidR="00270EE9">
        <w:t>M</w:t>
      </w:r>
      <w:r w:rsidR="00CF7C2C">
        <w:t>oodle drop box.</w:t>
      </w:r>
    </w:p>
    <w:p w:rsidR="008655E7" w:rsidRDefault="008655E7"/>
    <w:p w:rsidR="00F86D6B" w:rsidRDefault="008655E7">
      <w:r>
        <w:t xml:space="preserve">Note: </w:t>
      </w:r>
      <w:r w:rsidR="00F94594">
        <w:t xml:space="preserve">I notice that </w:t>
      </w:r>
      <w:r w:rsidR="00FB03F6">
        <w:t xml:space="preserve">the exit does not seem to close </w:t>
      </w:r>
      <w:r w:rsidR="00F75022">
        <w:t xml:space="preserve">the connection </w:t>
      </w:r>
      <w:r w:rsidR="00664015">
        <w:t xml:space="preserve">yet. </w:t>
      </w:r>
      <w:r w:rsidR="00367615">
        <w:t xml:space="preserve">I will fix the bug in the </w:t>
      </w:r>
      <w:r w:rsidR="00975B3E">
        <w:t>code</w:t>
      </w:r>
      <w:r w:rsidR="005D7D4A">
        <w:t xml:space="preserve">, but I will leave the screen capture </w:t>
      </w:r>
      <w:r w:rsidR="00293A5B">
        <w:t>like that for</w:t>
      </w:r>
      <w:r w:rsidR="001F065D">
        <w:t xml:space="preserve"> </w:t>
      </w:r>
      <w:r w:rsidR="0034428F">
        <w:t>now</w:t>
      </w:r>
      <w:r w:rsidR="00293A5B">
        <w:t xml:space="preserve">. </w:t>
      </w:r>
      <w:r w:rsidR="00941461">
        <w:t>Feel free to test</w:t>
      </w:r>
      <w:r w:rsidR="004815F6">
        <w:t xml:space="preserve"> the code</w:t>
      </w:r>
      <w:r w:rsidR="00552618">
        <w:t xml:space="preserve"> in your machine. </w:t>
      </w:r>
    </w:p>
    <w:p w:rsidR="002A73F6" w:rsidRDefault="00DE7C5D">
      <w:r>
        <w:rPr>
          <w:noProof/>
        </w:rPr>
        <w:lastRenderedPageBreak/>
        <w:drawing>
          <wp:inline distT="0" distB="0" distL="0" distR="0">
            <wp:extent cx="5943600" cy="3714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tart Scree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r w:rsidR="00221696">
        <w:rPr>
          <w:noProof/>
        </w:rPr>
        <w:drawing>
          <wp:inline distT="0" distB="0" distL="0" distR="0">
            <wp:extent cx="5943600" cy="37147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mpil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r w:rsidR="009578F7">
        <w:rPr>
          <w:noProof/>
        </w:rPr>
        <w:lastRenderedPageBreak/>
        <w:drawing>
          <wp:inline distT="0" distB="0" distL="0" distR="0">
            <wp:extent cx="5943600" cy="37147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tart the progr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83790F" w:rsidRDefault="0043129E">
      <w:r>
        <w:rPr>
          <w:noProof/>
        </w:rPr>
        <w:drawing>
          <wp:inline distT="0" distB="0" distL="0" distR="0">
            <wp:extent cx="5943600" cy="37147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5 Fred says hell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43129E" w:rsidRDefault="00854C83">
      <w:r>
        <w:rPr>
          <w:noProof/>
        </w:rPr>
        <w:lastRenderedPageBreak/>
        <w:drawing>
          <wp:inline distT="0" distB="0" distL="0" distR="0">
            <wp:extent cx="5943600" cy="37147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6 Joe respons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7D04F1" w:rsidRDefault="001C295D">
      <w:r>
        <w:rPr>
          <w:noProof/>
        </w:rPr>
        <w:drawing>
          <wp:inline distT="0" distB="0" distL="0" distR="0">
            <wp:extent cx="5943600" cy="37147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7 Olivia decides to leave the cha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1C295D" w:rsidRDefault="00AD25E5">
      <w:r>
        <w:rPr>
          <w:noProof/>
        </w:rPr>
        <w:lastRenderedPageBreak/>
        <w:drawing>
          <wp:inline distT="0" distB="0" distL="0" distR="0">
            <wp:extent cx="5943600" cy="37147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8 Olivia enters the chat agai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866949" w:rsidRDefault="00D000DA">
      <w:r>
        <w:rPr>
          <w:noProof/>
        </w:rPr>
        <w:drawing>
          <wp:inline distT="0" distB="0" distL="0" distR="0">
            <wp:extent cx="5943600" cy="371475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9 before message conflic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620793" w:rsidRDefault="00D211AF">
      <w:r>
        <w:rPr>
          <w:noProof/>
        </w:rPr>
        <w:lastRenderedPageBreak/>
        <w:drawing>
          <wp:inline distT="0" distB="0" distL="0" distR="0">
            <wp:extent cx="5943600" cy="371475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10 after send the conflict messag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4C2665" w:rsidRDefault="00910F95">
      <w:r>
        <w:rPr>
          <w:noProof/>
        </w:rPr>
        <w:drawing>
          <wp:inline distT="0" distB="0" distL="0" distR="0">
            <wp:extent cx="5943600" cy="371475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11 Fred finishes his sentenc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957E98" w:rsidRDefault="00957E98"/>
    <w:sectPr w:rsidR="00957E98" w:rsidSect="00810D18">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5C7276"/>
    <w:multiLevelType w:val="hybridMultilevel"/>
    <w:tmpl w:val="C802A6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O2MLAwtjAxsjC3sDBV0lEKTi0uzszPAykwrgUA93RtviwAAAA="/>
  </w:docVars>
  <w:rsids>
    <w:rsidRoot w:val="00687E01"/>
    <w:rsid w:val="00033E61"/>
    <w:rsid w:val="00035B86"/>
    <w:rsid w:val="00043017"/>
    <w:rsid w:val="000B78D0"/>
    <w:rsid w:val="00100E26"/>
    <w:rsid w:val="001261F3"/>
    <w:rsid w:val="00165325"/>
    <w:rsid w:val="0018718F"/>
    <w:rsid w:val="001A5369"/>
    <w:rsid w:val="001B0E43"/>
    <w:rsid w:val="001C295D"/>
    <w:rsid w:val="001F065D"/>
    <w:rsid w:val="001F54AC"/>
    <w:rsid w:val="002011D6"/>
    <w:rsid w:val="00204FE2"/>
    <w:rsid w:val="002068D0"/>
    <w:rsid w:val="0021049E"/>
    <w:rsid w:val="00215812"/>
    <w:rsid w:val="00221696"/>
    <w:rsid w:val="00235F4D"/>
    <w:rsid w:val="00256D9E"/>
    <w:rsid w:val="00262842"/>
    <w:rsid w:val="00270EE9"/>
    <w:rsid w:val="00293A5B"/>
    <w:rsid w:val="00297914"/>
    <w:rsid w:val="002A73F6"/>
    <w:rsid w:val="00315F78"/>
    <w:rsid w:val="00325F56"/>
    <w:rsid w:val="0034428F"/>
    <w:rsid w:val="00355E42"/>
    <w:rsid w:val="00356669"/>
    <w:rsid w:val="00357358"/>
    <w:rsid w:val="00360976"/>
    <w:rsid w:val="00367615"/>
    <w:rsid w:val="003D0753"/>
    <w:rsid w:val="00401F13"/>
    <w:rsid w:val="00405B6E"/>
    <w:rsid w:val="00427406"/>
    <w:rsid w:val="0043129E"/>
    <w:rsid w:val="0044146B"/>
    <w:rsid w:val="004815F6"/>
    <w:rsid w:val="004C2665"/>
    <w:rsid w:val="004C5E91"/>
    <w:rsid w:val="004E4B81"/>
    <w:rsid w:val="00552618"/>
    <w:rsid w:val="005631F1"/>
    <w:rsid w:val="00587BAA"/>
    <w:rsid w:val="005B7D0C"/>
    <w:rsid w:val="005C04CD"/>
    <w:rsid w:val="005D261F"/>
    <w:rsid w:val="005D7D4A"/>
    <w:rsid w:val="00620793"/>
    <w:rsid w:val="00661351"/>
    <w:rsid w:val="00664015"/>
    <w:rsid w:val="00667F04"/>
    <w:rsid w:val="00687E01"/>
    <w:rsid w:val="00775CA6"/>
    <w:rsid w:val="0079555F"/>
    <w:rsid w:val="007A5B7E"/>
    <w:rsid w:val="007A67E4"/>
    <w:rsid w:val="007C2BAB"/>
    <w:rsid w:val="007D04F1"/>
    <w:rsid w:val="00810D18"/>
    <w:rsid w:val="0083790F"/>
    <w:rsid w:val="00841D95"/>
    <w:rsid w:val="00854C83"/>
    <w:rsid w:val="008655E7"/>
    <w:rsid w:val="00866949"/>
    <w:rsid w:val="008A6B5B"/>
    <w:rsid w:val="008F668C"/>
    <w:rsid w:val="0090563B"/>
    <w:rsid w:val="00910F95"/>
    <w:rsid w:val="0092523B"/>
    <w:rsid w:val="00940AD9"/>
    <w:rsid w:val="00940CD1"/>
    <w:rsid w:val="00941461"/>
    <w:rsid w:val="00954F25"/>
    <w:rsid w:val="00956AF1"/>
    <w:rsid w:val="009578F7"/>
    <w:rsid w:val="00957E98"/>
    <w:rsid w:val="009649BB"/>
    <w:rsid w:val="00975B3E"/>
    <w:rsid w:val="009831A6"/>
    <w:rsid w:val="009A35FB"/>
    <w:rsid w:val="009B7EEA"/>
    <w:rsid w:val="009D31EA"/>
    <w:rsid w:val="009E4DDB"/>
    <w:rsid w:val="00A0130A"/>
    <w:rsid w:val="00A13790"/>
    <w:rsid w:val="00A212B4"/>
    <w:rsid w:val="00A41656"/>
    <w:rsid w:val="00A61FC9"/>
    <w:rsid w:val="00A628BB"/>
    <w:rsid w:val="00A86969"/>
    <w:rsid w:val="00AB24F9"/>
    <w:rsid w:val="00AB72CD"/>
    <w:rsid w:val="00AD25E5"/>
    <w:rsid w:val="00AE5A10"/>
    <w:rsid w:val="00AF6B42"/>
    <w:rsid w:val="00B87C11"/>
    <w:rsid w:val="00BF4913"/>
    <w:rsid w:val="00BF5443"/>
    <w:rsid w:val="00C53573"/>
    <w:rsid w:val="00C55D4D"/>
    <w:rsid w:val="00C67CEB"/>
    <w:rsid w:val="00C7231A"/>
    <w:rsid w:val="00C90931"/>
    <w:rsid w:val="00CB16CF"/>
    <w:rsid w:val="00CE6D4B"/>
    <w:rsid w:val="00CF338F"/>
    <w:rsid w:val="00CF40C3"/>
    <w:rsid w:val="00CF7C2C"/>
    <w:rsid w:val="00D000DA"/>
    <w:rsid w:val="00D211AF"/>
    <w:rsid w:val="00D35C12"/>
    <w:rsid w:val="00D43156"/>
    <w:rsid w:val="00D97206"/>
    <w:rsid w:val="00DB70AA"/>
    <w:rsid w:val="00DC1F62"/>
    <w:rsid w:val="00DD1522"/>
    <w:rsid w:val="00DE7C5D"/>
    <w:rsid w:val="00DF45DE"/>
    <w:rsid w:val="00E20EDE"/>
    <w:rsid w:val="00E76EBB"/>
    <w:rsid w:val="00EC1504"/>
    <w:rsid w:val="00EC1DE9"/>
    <w:rsid w:val="00F657F9"/>
    <w:rsid w:val="00F75022"/>
    <w:rsid w:val="00F86D6B"/>
    <w:rsid w:val="00F86EA2"/>
    <w:rsid w:val="00F90B7F"/>
    <w:rsid w:val="00F94594"/>
    <w:rsid w:val="00FB03F6"/>
    <w:rsid w:val="00FF12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06B4F"/>
  <w15:chartTrackingRefBased/>
  <w15:docId w15:val="{FD4B245A-E688-4C76-8606-259CED1DC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10D18"/>
    <w:pPr>
      <w:spacing w:after="0" w:line="240" w:lineRule="auto"/>
    </w:pPr>
    <w:rPr>
      <w:lang w:eastAsia="en-US"/>
    </w:rPr>
  </w:style>
  <w:style w:type="character" w:customStyle="1" w:styleId="NoSpacingChar">
    <w:name w:val="No Spacing Char"/>
    <w:basedOn w:val="DefaultParagraphFont"/>
    <w:link w:val="NoSpacing"/>
    <w:uiPriority w:val="1"/>
    <w:rsid w:val="00810D18"/>
    <w:rPr>
      <w:lang w:eastAsia="en-US"/>
    </w:rPr>
  </w:style>
  <w:style w:type="paragraph" w:styleId="ListParagraph">
    <w:name w:val="List Paragraph"/>
    <w:basedOn w:val="Normal"/>
    <w:uiPriority w:val="34"/>
    <w:qFormat/>
    <w:rsid w:val="00E20EDE"/>
    <w:pPr>
      <w:ind w:left="720"/>
      <w:contextualSpacing/>
    </w:pPr>
  </w:style>
  <w:style w:type="paragraph" w:styleId="BalloonText">
    <w:name w:val="Balloon Text"/>
    <w:basedOn w:val="Normal"/>
    <w:link w:val="BalloonTextChar"/>
    <w:uiPriority w:val="99"/>
    <w:semiHidden/>
    <w:unhideWhenUsed/>
    <w:rsid w:val="000B78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78D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Zhangq2@rose-hulman.edu  &amp; zhouy4@rose-hulman.edu</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7</Pages>
  <Words>241</Words>
  <Characters>137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Socket chat program</dc:title>
  <dc:subject>Fred Zhang, Olivia Zhou</dc:subject>
  <dc:creator>fred zhang &amp; Yuan Zhou</dc:creator>
  <cp:keywords/>
  <dc:description/>
  <cp:lastModifiedBy>fred zhang</cp:lastModifiedBy>
  <cp:revision>143</cp:revision>
  <cp:lastPrinted>2016-12-16T17:33:00Z</cp:lastPrinted>
  <dcterms:created xsi:type="dcterms:W3CDTF">2016-12-16T16:53:00Z</dcterms:created>
  <dcterms:modified xsi:type="dcterms:W3CDTF">2016-12-16T17:55:00Z</dcterms:modified>
</cp:coreProperties>
</file>